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DD50B" w14:textId="77777777" w:rsidR="005A2A4C" w:rsidRPr="00AD5597" w:rsidRDefault="00833221" w:rsidP="005A2A4C">
      <w:pPr>
        <w:pStyle w:val="BodyText"/>
        <w:jc w:val="center"/>
        <w:rPr>
          <w:rFonts w:ascii="Times New Roman" w:hAnsi="Times New Roman" w:cs="Times New Roman"/>
          <w:b/>
          <w:bCs/>
          <w:color w:val="auto"/>
        </w:rPr>
      </w:pPr>
      <w:r w:rsidRPr="00AD5597">
        <w:rPr>
          <w:rFonts w:ascii="Times New Roman" w:hAnsi="Times New Roman" w:cs="Times New Roman"/>
          <w:b/>
          <w:bCs/>
          <w:color w:val="auto"/>
        </w:rPr>
        <w:t>Supplementary material 2</w:t>
      </w:r>
    </w:p>
    <w:p w14:paraId="7AE2E7BA" w14:textId="77777777" w:rsidR="00632247" w:rsidRPr="00AD5597" w:rsidRDefault="00632247" w:rsidP="005A2A4C">
      <w:pPr>
        <w:pStyle w:val="BodyText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6DE0B783" w14:textId="6900093A" w:rsidR="00833221" w:rsidRPr="00AD5597" w:rsidRDefault="005A2A4C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  <w:r w:rsidRPr="00AD5597">
        <w:rPr>
          <w:rFonts w:ascii="Times New Roman" w:eastAsia="Cambria" w:hAnsi="Times New Roman" w:cs="Times New Roman"/>
          <w:b/>
          <w:color w:val="auto"/>
        </w:rPr>
        <w:t>Table S</w:t>
      </w:r>
      <w:r w:rsidR="00833221" w:rsidRPr="00AD5597">
        <w:rPr>
          <w:rFonts w:ascii="Times New Roman" w:eastAsia="Cambria" w:hAnsi="Times New Roman" w:cs="Times New Roman"/>
          <w:b/>
          <w:color w:val="auto"/>
        </w:rPr>
        <w:t>3</w:t>
      </w:r>
      <w:r w:rsidRPr="00AD5597">
        <w:rPr>
          <w:rFonts w:ascii="Times New Roman" w:eastAsia="Cambria" w:hAnsi="Times New Roman" w:cs="Times New Roman"/>
          <w:color w:val="auto"/>
        </w:rPr>
        <w:t xml:space="preserve">. </w:t>
      </w:r>
      <w:r w:rsidR="00833221" w:rsidRPr="00AD5597">
        <w:rPr>
          <w:rFonts w:ascii="Times New Roman" w:hAnsi="Times New Roman" w:cs="Times New Roman"/>
          <w:bCs/>
          <w:color w:val="auto"/>
        </w:rPr>
        <w:t>Prey brought</w:t>
      </w:r>
      <w:r w:rsidR="009A7CE0">
        <w:rPr>
          <w:rFonts w:ascii="Times New Roman" w:hAnsi="Times New Roman" w:cs="Times New Roman"/>
          <w:bCs/>
          <w:color w:val="auto"/>
        </w:rPr>
        <w:t xml:space="preserve"> home</w:t>
      </w:r>
      <w:r w:rsidR="00833221" w:rsidRPr="00AD5597">
        <w:rPr>
          <w:rFonts w:ascii="Times New Roman" w:hAnsi="Times New Roman" w:cs="Times New Roman"/>
          <w:bCs/>
          <w:color w:val="auto"/>
        </w:rPr>
        <w:t xml:space="preserve"> by free-ranging cats in Italy.</w:t>
      </w:r>
    </w:p>
    <w:p w14:paraId="60ED20FD" w14:textId="77777777" w:rsidR="00833221" w:rsidRPr="00AD5597" w:rsidRDefault="00833221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</w:p>
    <w:tbl>
      <w:tblPr>
        <w:tblW w:w="133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0"/>
        <w:gridCol w:w="1720"/>
        <w:gridCol w:w="3420"/>
        <w:gridCol w:w="3200"/>
        <w:gridCol w:w="2300"/>
        <w:gridCol w:w="1700"/>
      </w:tblGrid>
      <w:tr w:rsidR="00AD5597" w:rsidRPr="00AD5597" w14:paraId="4848C2E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7624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  <w:t>Clas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1110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  <w:t>Order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658C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  <w:t>Specie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9EA4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  <w:t>Number of killed individuals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E2B1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  <w:t>IUCN (international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713A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2"/>
                <w:lang w:val="it-IT" w:eastAsia="it-IT" w:bidi="ar-SA"/>
              </w:rPr>
              <w:t>IUCN (Italy)</w:t>
            </w:r>
          </w:p>
        </w:tc>
      </w:tr>
      <w:tr w:rsidR="00AD5597" w:rsidRPr="00AD5597" w14:paraId="5897569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A19B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mphibia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88C3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nu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80FE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Bufo balearic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7807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823C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08AB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A30119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1C83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mphibia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A5B9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nu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799F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Bufo bufo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BC10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9DB6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2C36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49FCEA49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0151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mphibia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5EC8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nu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F89F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Hyla arbore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FA1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11BC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2803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ot Evaluated</w:t>
            </w:r>
          </w:p>
        </w:tc>
      </w:tr>
      <w:tr w:rsidR="00AD5597" w:rsidRPr="00AD5597" w14:paraId="26C705B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D07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mphibia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ECFF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nu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DAD1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 xml:space="preserve">Pelophylax </w:t>
            </w: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 xml:space="preserve">synklepton </w:t>
            </w: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esculent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6548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66F1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1160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5FABE3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37BB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mphibia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E492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nu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9ABC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Rana dalmatin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E8FE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3A91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AFA8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D43D15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08A1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mphibia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E781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nu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1B4C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Rana italic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095D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18D1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E440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BBA476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32E4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mphibia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2552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nu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A3FA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Rana lataste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85B6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877A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43D8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34DDBDCB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30E7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mphibia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DE9D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Urodel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04FB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alamandra salamandr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E25C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CDD8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C26E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11FC4D0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6E5F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mphibia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1310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Urodel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30D3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riturus carnifex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F0D3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AB1C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3CF8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76E44E6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3ABC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0FD6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n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54C2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nas crecc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74CC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A767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A83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Endangered</w:t>
            </w:r>
          </w:p>
        </w:tc>
      </w:tr>
      <w:tr w:rsidR="00AD5597" w:rsidRPr="00AD5597" w14:paraId="1ECEE27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0566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0766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n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C23D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nas platyrhyncho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7CCB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4771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AAB6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36DFCA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2CAB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7C65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n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1CF9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ythya ferin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6346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5AEC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00F0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Endangered</w:t>
            </w:r>
          </w:p>
        </w:tc>
      </w:tr>
      <w:tr w:rsidR="00AD5597" w:rsidRPr="00AD5597" w14:paraId="2250E2DF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25C7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264A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pod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C143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pus ap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048A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F7A1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ACAB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88CB579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C44A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1902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ucerot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3324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Upupa epop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DBEE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1018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4639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B70778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AD03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22E4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aradri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686C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Larus michahell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4FF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ED3B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C8ED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2EE4900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D43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7BE7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aradri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27A1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colopax rusticol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30AF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97A0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C456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Data Deficient</w:t>
            </w:r>
          </w:p>
        </w:tc>
      </w:tr>
      <w:tr w:rsidR="00AD5597" w:rsidRPr="00AD5597" w14:paraId="508A26DD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32DA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FAA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aradri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B498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ringa erythrop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1841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5F08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83F8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ot Evaluated</w:t>
            </w:r>
          </w:p>
        </w:tc>
      </w:tr>
      <w:tr w:rsidR="00AD5597" w:rsidRPr="00AD5597" w14:paraId="0324C7BC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1B9A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D60C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olumb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6122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 xml:space="preserve">Columba livia </w:t>
            </w: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 xml:space="preserve">forma </w:t>
            </w: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domestic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189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2479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07E2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Feral species</w:t>
            </w:r>
          </w:p>
        </w:tc>
      </w:tr>
      <w:tr w:rsidR="00AD5597" w:rsidRPr="00AD5597" w14:paraId="17146031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F2CD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93BF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olumb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EFC4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Geopelia cuneat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0FF7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46F1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775F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11009B5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AEFC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4CB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olumb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4841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treptopelia decaocto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182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A6EC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9983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5154CC2F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354A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38FE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olumb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3F60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treptopelia turtur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1EFA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3278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0C57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B668CFB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A125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FA48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ucul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8671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uculus canor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90F6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138C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C6AB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317C6D1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B355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A921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Gall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25DE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lectoris ruf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87A6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D5A7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4BA9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Data Deficient</w:t>
            </w:r>
          </w:p>
        </w:tc>
      </w:tr>
      <w:tr w:rsidR="00AD5597" w:rsidRPr="00AD5597" w14:paraId="0CEFF35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3191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6670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Gall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BC2B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oturnix coturnix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B21A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5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7F9A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0AB7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Data Deficient</w:t>
            </w:r>
          </w:p>
        </w:tc>
      </w:tr>
      <w:tr w:rsidR="00AD5597" w:rsidRPr="00AD5597" w14:paraId="2A694F4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7200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9B0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Gall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D8BA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erdix perdix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738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34D5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BF4C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87BB1CD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3355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2A06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Gall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F652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hasianus colchic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7B8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5313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D6A1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ED0D3DB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0B6D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3979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Gru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95B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rex crex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EEAB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639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ABA7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719B2A0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C43D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lastRenderedPageBreak/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43DD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Gru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44E2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Fulica atr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7C04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688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2315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E4F04B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7FF1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2308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Gru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CB21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Gallinula chlorop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7F5C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D286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34E4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9D1F85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48AD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3F7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Gru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5229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Rallus aquatic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C4EA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209B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AF83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EFFC7B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082E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A062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B994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crocephalus melanopogon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51E9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2D42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0D10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2C9A6271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CBC7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657E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60CE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arduelis carduel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9122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9D95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334B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00CE33B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F5C9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0215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CC71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arduelis chlor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DF91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FBB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A67D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2F29DB3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3BFF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731B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AB1B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arduelis corsican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0E3E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4635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410E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79A1E5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BB0A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4270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9C18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ettia cett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1782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A9D5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42A5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A6B479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B6A7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0362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AC87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inclus cincl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A5E8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8D88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8BB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8BC1E61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76B9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6543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8D6B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isticola juncid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0D8B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6E49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B8F7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817269F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627C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20F5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40A1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occothraustes coccothrauste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2EF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77C3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4421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C76C8CD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6E3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D0BC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9405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yanecula svecic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6E17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4563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660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6A96E9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256A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26FE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CA04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yanistes caerule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E959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7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CD59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A35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908679B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467D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0FD9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DA38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Delichon urbicum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7873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B885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A94B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59044D6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B7C7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22B2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D8BA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Emberiza ci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3200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11D7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32A8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238773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A0FC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CB6B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A476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Emberiza cirl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1E16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0317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652E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16BBECE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22B1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C988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363B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Emberiza citrinell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4DE3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E889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A550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5D6BD26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BC56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049A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6214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Emberiza schoenicl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53B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678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F5E9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270A10E3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228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D256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FC4A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Erithacus rubecul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7AF9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0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79F1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764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C66FCE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68EA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CAE9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2704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Ficedula hypoleuc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95DA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9D88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4BA9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ot Evaluated</w:t>
            </w:r>
          </w:p>
        </w:tc>
      </w:tr>
      <w:tr w:rsidR="00AD5597" w:rsidRPr="00AD5597" w14:paraId="20C9E22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055A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1A7C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E502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Fringilla coeleb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6310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0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498B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45C6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1E1906C3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5492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55C3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EFF5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Galerida cristat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6C59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7C81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2F83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534BDC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523D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C76A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18B9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Garrulus glandari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D0E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039B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1FF1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13ACA69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11E4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3A9C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4967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Hirundo rustic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D8AB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FFB8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2455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6D570ED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3FF2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143C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3033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Lanius collurio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006F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8EAD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B05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1784C35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0E17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55A6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B188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Leiothrix lute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8184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9437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D67D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4A52C483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701E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1BDB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7B61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Lullula arbore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0D14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8F9F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95D0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FB4EB2B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9AFC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3FF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591B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Luscinia megarhyncho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329E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BBE1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8482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B125CF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E92C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1EB6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0CC1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otacilla alb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1BFD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91A6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7D5D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10D5408C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51F6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1E08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F3A1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otacilla cinere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3594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5782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F24D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53DEC3F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9F8A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5D91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5414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uscicapa striat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74F4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895D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8D3B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5EF9679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07BD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C189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FE4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Nucifraga caryocatacte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FA8F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9DA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95FD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52EDB3F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C7D1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7D31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9FD3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Oriolus oriol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4C58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D67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606C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D72A01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DD7C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AFCD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2123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arus major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12FC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2CBC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1172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A81D49F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4798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lastRenderedPageBreak/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734D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20AA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asser italia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02CA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7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E813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F5CA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6F8C7F80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6CED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9404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2E20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asser montan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59C9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4AD8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3D7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19E9C41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4552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3723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07E1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eriparus ater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3273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3DBB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0F5F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1D93CD21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3EC9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80E9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5418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etronia petroni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F9D3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EA07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EE77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D3D0A20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1244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AC2D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096C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hoenicurus ochruro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53BB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1ADA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EFB5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6D6C79B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A5F7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489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C13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hoenicurus phoenicur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43D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8CDD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ECF6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1F54273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4597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8904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4E00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hylloscopus collybit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2F7F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E56A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164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ACA00F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15F5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472A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0A62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ica pic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D6D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54B9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2ECF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F2A841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4153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FBBC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3630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lectrophenax nival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A39E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BA47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12B6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4437AA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9CA8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C9AE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E75C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runella collar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9AE3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E043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3C82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1006215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45E3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0054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75AB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runella modular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F39B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57C7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4C56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CE17AF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ACCE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42EE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5F5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 xml:space="preserve">Ptyonoprogne rupestris 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A6DC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1825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14B4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BD371D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855D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0EA0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DC8E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yrrhula pyrrhul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0598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63D5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C3B8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6F8AC40F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43FB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D493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F895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Regulus ignicapill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5BDA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A909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96BD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901E5B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0730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AA07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A36B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axicola rubicol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2DE4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6400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33E8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547BF049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61A7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2D6B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347B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erinus canari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3752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11C3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3A69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3B8157A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E082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554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26F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erinus serin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8A4B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383B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062F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A00DD3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C64E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6E2F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D94F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inosuthora webbian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897E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8608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C965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66323EB9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3CE7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38CC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BC1C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itta europae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6885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9A4F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B2B8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5FD577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D272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31AB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4D6B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turnus vulgar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EFEF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7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7BED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2178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1EC77F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0ED0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146D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742C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ylvia atricapill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AA21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A254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3E59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53AD5030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27CD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378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7F89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ylvia borin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82AF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63B5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EAC1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500706F0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A2D1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165A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6D49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ylvia commun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6CC3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5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65E7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38D7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4591133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216E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677F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E77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ylvia conspicillat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19F6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DB31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D91A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C5E47A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5BC7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B695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4CEB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ylvia melanocephal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C72A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7D89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39B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38894C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F409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D847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EDF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ylvia sard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C13C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029B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E0D1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7F48F9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162D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9172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756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ylvia subalpin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ABD0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274A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1429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EFC2D6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593E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156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90BD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ylvia undat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9377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2893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6851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4CD56F0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99C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6BE4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DEF0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aeniopygia guttat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88FF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43E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11BD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35D3942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3A2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E1B1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17C2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arsiger cyanur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3916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DAB4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FB51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ot Evaluated</w:t>
            </w:r>
          </w:p>
        </w:tc>
      </w:tr>
      <w:tr w:rsidR="00AD5597" w:rsidRPr="00AD5597" w14:paraId="119A3B0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6FFE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4C83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1CAC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roglodytes troglodyte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C5A1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896C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DC84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20CB62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6EAC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908A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E85A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urdus merul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92E7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00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8F8F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475E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3EA2AFD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5B53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5C2C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EBEF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urdus philomelo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1B03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68A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967A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280B49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0040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74B6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asse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44D2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urdus viscivor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023D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BA6B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718D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75EE92C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CDF7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lastRenderedPageBreak/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4E30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elecan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6F38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rdeola ralloide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9C71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825B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B74D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CC80853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4213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BFC5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ic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CBE5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Dendrocopos major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F11E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EC63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85E5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399AEA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40E0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ED0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ic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3C7E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Jynx torquill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A03F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753B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3F27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Endangered</w:t>
            </w:r>
          </w:p>
        </w:tc>
      </w:tr>
      <w:tr w:rsidR="00AD5597" w:rsidRPr="00AD5597" w14:paraId="3255FB4F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F3F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5268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ic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3836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icus virid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AE9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8717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6819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4956ED1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6D8C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7CE7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rocellar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7B81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alonectris diomede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D370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59D2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BA2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53F3C10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4EA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B008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sittac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1480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gapornis fischer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481D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509F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C16C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7440C3FC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8AA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4C89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sittac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130F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yiopsitta monach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025D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9304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D047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6F1FB4C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7F5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873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Psittac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030C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sittacula kramer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B4BE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5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BDD6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A3F6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02B7E6B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7060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EAB7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trig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57A5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sio flamme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2D0E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95A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D941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ot Evaluated</w:t>
            </w:r>
          </w:p>
        </w:tc>
      </w:tr>
      <w:tr w:rsidR="00AD5597" w:rsidRPr="00AD5597" w14:paraId="09545CB0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ACDB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32AD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trig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F7BE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sio ot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057A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F979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7EB8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7B5417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492C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E75D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trig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90E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thene noctu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55CF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D077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3300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8AA4AD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C9D4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9EE1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trig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F4DE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Otus scop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C928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5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EF9D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2DBE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31C55B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D67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Bird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2AF6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trigiform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030E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yto alb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1CF8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29F2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01E0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EC2499B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6A3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0CE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arnivo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5F23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ustela nival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A507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EDF2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455F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123706B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EA29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0482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DF7E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 xml:space="preserve">Eptesicus serotinus 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D62E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7A13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0936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332B3E7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C93E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1FB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4BA0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Hypsugo savi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14C6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65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CC53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59DF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3AA5A9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92F2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3D58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3390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 xml:space="preserve">Miniopterus schreibersii 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019C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A161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EB45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B329873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D74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8DD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A632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yotis mystacin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A6DD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A99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CF3D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10B11AB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F79D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16BD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30F4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yotis natterer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E713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9EA9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9E27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4B1D10D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AA19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6FAA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A7A7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 xml:space="preserve">Nyctalus leisleri 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8D7A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548B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3F07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07CD8CD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B315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0A36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9AD9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ipistrellus kuhli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5476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50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3A8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FD78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8E13E9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0488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A4C2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7BB7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ipistrellus nathusi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EF15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E344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9850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3D61CF10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A6FD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2185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BF3F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ipistrellus pipistrell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BB72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D49C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31FA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5A347F5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175A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B3D2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668C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lecotus aurit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E38B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2949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AD25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4F2B62B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12B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97FE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9C7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Rhinolophus ferrumequinum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DCD1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1684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A813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32B0E09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6AA2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38F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8284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Rhinolophus hipposidero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F2A9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2FD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2E39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657D81F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482B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8082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Chiropter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E10F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adarida teniot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EC30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CCCF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00F7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EF2063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F129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8A6A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ag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E74A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Lepus europae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D89D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0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E349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4F1E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E5EE8E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51BC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C3A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ag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A1BD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Oryctolagus cunicul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BAB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A778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8E0A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733D734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A443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8628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ag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7A4E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ylvilagus floridan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D70E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04E7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F063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14CE059B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C065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D17F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E4EE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podemus agrari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6CA4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A696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279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E5150A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C9C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F83A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B8B9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podemus alpicol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80B5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9B0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39C5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Data Deficient</w:t>
            </w:r>
          </w:p>
        </w:tc>
      </w:tr>
      <w:tr w:rsidR="00AD5597" w:rsidRPr="00AD5597" w14:paraId="08FA5E4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0067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4B70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D8EE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podemus flavicoll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0550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7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BB22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D971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58F4CFD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F3BC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542C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F549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podemus sylvatic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DC4B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0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10E8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72DA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05AA31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9604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lastRenderedPageBreak/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F398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E5FD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allosciurus finlaysoni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04BC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79E0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66E1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64F44EF3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F029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444C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EACC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hionomys nival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63FA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3E35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4A6E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8A0E64F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5A85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86A0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74BA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Eliomys quercin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34B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90B7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912B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78819AD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00BA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C3D9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4AD7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Eutamias sibiric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F8A9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5A7D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3BD4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6A45BDA1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E3DF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B089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4572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Glis gl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F462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5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35D1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68C0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DA970C9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8BD5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4124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F55E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icrotus savi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EC29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C5F5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18A7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443A6FD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8B78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6385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800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us domestic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C398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7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7E2D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5E9B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2C48BF4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9F06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89DF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12B4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uscardinus avellanari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62A1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AAD3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5166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D11F313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E4B5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E7A2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0900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yocastor coyp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1DA9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BDDB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4E5D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5AD2494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6D97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0D77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5A22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yodes glareol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B84E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70CC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20D3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120D48FC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30A0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3ABF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825C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hodopus sungor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D117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4C0F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051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4CEE99D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5B36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057A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058D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Rattus norvegic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3DD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60F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3AC1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12E5A9F0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0CDF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B003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3CBF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Rattus ratt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5A7D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4B16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6C0F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4E809CB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066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24E7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910E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ciurus carolinens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A80C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B2CB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FE4F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Alien species</w:t>
            </w:r>
          </w:p>
        </w:tc>
      </w:tr>
      <w:tr w:rsidR="00AD5597" w:rsidRPr="00AD5597" w14:paraId="735B8C1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829E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BBF6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odenti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ADFB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ciurus vulgar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5F8C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7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6B19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7643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46A199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98F1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4400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oric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F78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rocidura leucodon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9065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47EA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BF16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36F9539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3E5C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216B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oric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E897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rocidura pachyur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CF81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6845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FCC5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Data Deficient</w:t>
            </w:r>
          </w:p>
        </w:tc>
      </w:tr>
      <w:tr w:rsidR="00AD5597" w:rsidRPr="00AD5597" w14:paraId="5D46990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CA79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522D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oric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58E2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rocidura sicul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B736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69B8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90F2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1870DF9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A00F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469B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oric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749F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rocidura suaveolen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ADE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8E48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3751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0AA0CE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E2F3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74EB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oric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4941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orex antinori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2BBC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AB7A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Data Deficient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567B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Data Deficient</w:t>
            </w:r>
          </w:p>
        </w:tc>
      </w:tr>
      <w:tr w:rsidR="00AD5597" w:rsidRPr="00AD5597" w14:paraId="58B715B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E30A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DEAC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oric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4F29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orex minut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C69D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46FA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8B9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1FE2098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902F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3B6B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oric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657E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Sorex samnitic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7821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6EE0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70A9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9A7033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5239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400F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oric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53C9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 xml:space="preserve">Suncus etruscus   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3357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9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7F02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5BA4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5D5414A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41AC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3C8B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oric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E37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alpa caec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DC45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2FAD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E59B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Data Deficient</w:t>
            </w:r>
          </w:p>
        </w:tc>
      </w:tr>
      <w:tr w:rsidR="00AD5597" w:rsidRPr="00AD5597" w14:paraId="0A3280E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6C0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A3E1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oric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C455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alpa europae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C987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7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219D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5E79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7AEA619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7A06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Mamma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0F5F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oricomorph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801A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alpa roman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555F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FB1D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60EB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4EE5492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6C1F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C9D2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62C1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lgyroides fitzinger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5AA3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1087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E349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197D746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3EFA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E948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6F8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nguis veronens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79D9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0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61E0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ot Evaluat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B8AE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2E98D4D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73FC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67D2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FC2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Archaeolacerta bedriaga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4A2A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1D07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83F1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33EF0825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EC06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80BF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75F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halcides chalcide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E6FE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800E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888A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629CD8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525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D0C0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3831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halcides ocellat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A0B8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9675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EC6B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4890F3F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E30E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A94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87B0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oronella austriac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3C56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8094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8F05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5AA462BC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AD56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9B16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68B8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Coronella girondic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3000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5B61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728C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BC2C38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CBD9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1DD9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DAE7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Elaphe quatuorlineat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AB3D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22A5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EAF9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EA0E17B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3775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lastRenderedPageBreak/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737E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7675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Hemidactylus turcic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43BB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3A8E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2B1E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10337011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72CC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DF3A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96FA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Hierophis carbonari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D9B5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0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DE0B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ot Evaluat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3244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7FAD8024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EFF7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B300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48E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Hierophis viridiflav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D7CA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4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A9E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99BE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48A2CDB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9E5E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4CBD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DE96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Lacerta bilineat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FE18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2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B98A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B7F9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8C1C4E3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78A1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D84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B8EB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Lacerta virid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EB14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511B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4A60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1D8C171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B25B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28A8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8A3E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alpolon monspessulan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38B9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D0B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99A1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ot Evaluated</w:t>
            </w:r>
          </w:p>
        </w:tc>
      </w:tr>
      <w:tr w:rsidR="00AD5597" w:rsidRPr="00AD5597" w14:paraId="6E8331A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1CD2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8982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2F80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Mediodactylus kotschy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CE5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1806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7786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64A1337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4C7E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4F87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C3B5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Natrix natrix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CE06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9B5E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4E4C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00B52640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00C2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F38F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4A4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odarcis filfolens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709C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F95D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39AC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Vulnerable</w:t>
            </w:r>
          </w:p>
        </w:tc>
      </w:tr>
      <w:tr w:rsidR="00AD5597" w:rsidRPr="00AD5597" w14:paraId="4BCA96D6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91EF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4FE8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4A94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odarcis mural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FD44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75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F717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0117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9EF63AE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67B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C6E0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61C9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odarcis sicul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3DE7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77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96C1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5976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CB2180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FC25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F129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91149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Podarcis tiliguert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8DC9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4244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0052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</w:tr>
      <w:tr w:rsidR="00AD5597" w:rsidRPr="00AD5597" w14:paraId="0B5E7A3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FEE14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D37B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FB8D5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arentola mauritanica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28A3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5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C1FDD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F459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3FCBFF80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81D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BFF5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00F4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Vipera aspi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668E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492B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DFE2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2C53AFE2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5A97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31D8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FF7EB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Zamenis lineat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B73C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02981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4EFE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635AF543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F317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97D3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Squamata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4AE4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Zamenis longissimus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E755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96AF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A75E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Least Concern</w:t>
            </w:r>
          </w:p>
        </w:tc>
      </w:tr>
      <w:tr w:rsidR="00AD5597" w:rsidRPr="00AD5597" w14:paraId="536FD22D" w14:textId="77777777" w:rsidTr="00833221">
        <w:trPr>
          <w:trHeight w:val="28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00852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Reptile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C0AB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Testudines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472B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2"/>
                <w:lang w:val="it-IT" w:eastAsia="it-IT" w:bidi="ar-SA"/>
              </w:rPr>
              <w:t>Testudo hermanni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19498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E7B50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Near Threate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D7BB7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sz w:val="20"/>
                <w:szCs w:val="22"/>
                <w:lang w:val="it-IT" w:eastAsia="it-IT" w:bidi="ar-SA"/>
              </w:rPr>
              <w:t>Endangered</w:t>
            </w:r>
          </w:p>
        </w:tc>
      </w:tr>
      <w:tr w:rsidR="00833221" w:rsidRPr="00AD5597" w14:paraId="62A8A1FA" w14:textId="77777777" w:rsidTr="00833221">
        <w:trPr>
          <w:trHeight w:val="31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EF91E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sz w:val="20"/>
                <w:szCs w:val="22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color w:val="auto"/>
                <w:sz w:val="20"/>
                <w:szCs w:val="22"/>
                <w:lang w:val="it-IT" w:eastAsia="it-IT" w:bidi="ar-SA"/>
              </w:rPr>
              <w:t>TOTAL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7B58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sz w:val="20"/>
                <w:szCs w:val="22"/>
                <w:lang w:val="it-IT" w:eastAsia="it-IT" w:bidi="ar-SA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C271A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sz w:val="20"/>
                <w:szCs w:val="20"/>
                <w:lang w:val="it-IT" w:eastAsia="it-IT" w:bidi="ar-SA"/>
              </w:rPr>
            </w:pP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50496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sz w:val="20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color w:val="auto"/>
                <w:sz w:val="20"/>
                <w:lang w:val="it-IT" w:eastAsia="it-IT" w:bidi="ar-SA"/>
              </w:rPr>
              <w:t>204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DB6F3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sz w:val="20"/>
                <w:lang w:val="it-IT" w:eastAsia="it-IT" w:bidi="ar-SA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548F" w14:textId="77777777" w:rsidR="00833221" w:rsidRPr="00AD5597" w:rsidRDefault="00833221" w:rsidP="00833221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sz w:val="20"/>
                <w:szCs w:val="20"/>
                <w:lang w:val="it-IT" w:eastAsia="it-IT" w:bidi="ar-SA"/>
              </w:rPr>
            </w:pPr>
          </w:p>
        </w:tc>
      </w:tr>
    </w:tbl>
    <w:p w14:paraId="7A5ADE37" w14:textId="77777777" w:rsidR="008428C5" w:rsidRPr="00AD5597" w:rsidRDefault="008428C5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</w:p>
    <w:p w14:paraId="0B0BE17D" w14:textId="77777777" w:rsidR="008F383B" w:rsidRPr="00AD5597" w:rsidRDefault="008F383B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</w:p>
    <w:p w14:paraId="61D6357A" w14:textId="77777777" w:rsidR="008F383B" w:rsidRPr="00AD5597" w:rsidRDefault="008F383B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</w:p>
    <w:p w14:paraId="71CE6495" w14:textId="77777777" w:rsidR="008F383B" w:rsidRPr="00AD5597" w:rsidRDefault="008F383B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  <w:sectPr w:rsidR="008F383B" w:rsidRPr="00AD5597" w:rsidSect="00833221">
          <w:pgSz w:w="15840" w:h="12240" w:orient="landscape"/>
          <w:pgMar w:top="1134" w:right="1134" w:bottom="1134" w:left="1134" w:header="0" w:footer="0" w:gutter="0"/>
          <w:cols w:space="720"/>
          <w:formProt w:val="0"/>
          <w:docGrid w:linePitch="326"/>
        </w:sectPr>
      </w:pPr>
    </w:p>
    <w:p w14:paraId="15F58B1D" w14:textId="77777777" w:rsidR="008F383B" w:rsidRPr="00AD5597" w:rsidRDefault="008F383B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  <w:r w:rsidRPr="00AD5597">
        <w:rPr>
          <w:rFonts w:ascii="Times New Roman" w:hAnsi="Times New Roman" w:cs="Times New Roman"/>
          <w:b/>
          <w:bCs/>
          <w:color w:val="auto"/>
        </w:rPr>
        <w:lastRenderedPageBreak/>
        <w:t>Table S4</w:t>
      </w:r>
      <w:r w:rsidRPr="00AD5597">
        <w:rPr>
          <w:rFonts w:ascii="Times New Roman" w:hAnsi="Times New Roman" w:cs="Times New Roman"/>
          <w:bCs/>
          <w:color w:val="auto"/>
        </w:rPr>
        <w:t xml:space="preserve">. Variables included in </w:t>
      </w:r>
      <w:r w:rsidR="005905C6" w:rsidRPr="00AD5597">
        <w:rPr>
          <w:rFonts w:ascii="Times New Roman" w:hAnsi="Times New Roman" w:cs="Times New Roman"/>
          <w:bCs/>
          <w:color w:val="auto"/>
        </w:rPr>
        <w:t>the</w:t>
      </w:r>
      <w:r w:rsidRPr="00AD5597">
        <w:rPr>
          <w:rFonts w:ascii="Times New Roman" w:hAnsi="Times New Roman" w:cs="Times New Roman"/>
          <w:bCs/>
          <w:color w:val="auto"/>
        </w:rPr>
        <w:t xml:space="preserve"> total model.</w:t>
      </w:r>
    </w:p>
    <w:p w14:paraId="07E68911" w14:textId="77777777" w:rsidR="00833221" w:rsidRPr="00AD5597" w:rsidRDefault="00833221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</w:p>
    <w:tbl>
      <w:tblPr>
        <w:tblW w:w="1250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580"/>
        <w:gridCol w:w="1540"/>
        <w:gridCol w:w="1180"/>
        <w:gridCol w:w="3386"/>
        <w:gridCol w:w="2134"/>
        <w:gridCol w:w="1221"/>
        <w:gridCol w:w="500"/>
      </w:tblGrid>
      <w:tr w:rsidR="00AD5597" w:rsidRPr="00AD5597" w14:paraId="34E9104D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50720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  <w:t>Cat ID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F2812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  <w:t>N° prey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12562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  <w:t>Ecoregio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4218D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  <w:t>Latitude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80F4A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  <w:t>Distance from cou</w:t>
            </w:r>
            <w:bookmarkStart w:id="0" w:name="_GoBack"/>
            <w:bookmarkEnd w:id="0"/>
            <w:r w:rsidRPr="00AD5597"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  <w:t>ntryside (m)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F6764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  <w:t>Hours</w:t>
            </w:r>
            <w:r w:rsidR="008E04B5" w:rsidRPr="00AD5597"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  <w:t>/day</w:t>
            </w:r>
            <w:r w:rsidRPr="00AD5597"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  <w:t xml:space="preserve"> outside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E5B8A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  <w:t>Tinkerbell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AB2C6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b/>
                <w:color w:val="auto"/>
                <w:lang w:eastAsia="it-IT" w:bidi="ar-SA"/>
              </w:rPr>
              <w:t>Sex</w:t>
            </w:r>
          </w:p>
        </w:tc>
      </w:tr>
      <w:tr w:rsidR="00AD5597" w:rsidRPr="00AD5597" w14:paraId="5D07E859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3208E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eastAsia="it-IT" w:bidi="ar-SA"/>
              </w:rPr>
              <w:t>1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4C579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eastAsia="it-IT" w:bidi="ar-SA"/>
              </w:rPr>
              <w:t>2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87D5C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proofErr w:type="spellStart"/>
            <w:r w:rsidRPr="00AD5597">
              <w:rPr>
                <w:rFonts w:ascii="Times New Roman" w:eastAsia="Times New Roman" w:hAnsi="Times New Roman" w:cs="Times New Roman"/>
                <w:color w:val="auto"/>
                <w:lang w:eastAsia="it-IT" w:bidi="ar-SA"/>
              </w:rPr>
              <w:t>Mediterranea</w:t>
            </w:r>
            <w:proofErr w:type="spellEnd"/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E1A6D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4.119812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7F92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930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2D1D1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8073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A472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</w:tr>
      <w:tr w:rsidR="00AD5597" w:rsidRPr="00AD5597" w14:paraId="573A7FD8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987FC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2865E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9AA59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Continental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90F3E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3.833605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AA17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788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1AB26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8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FA4E0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4F792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</w:tr>
      <w:tr w:rsidR="00AD5597" w:rsidRPr="00AD5597" w14:paraId="256D3714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75935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63AFF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1FC1D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Mediterranea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1B636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3.083386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7E8A5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720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4D02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2CD60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DA7D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</w:tr>
      <w:tr w:rsidR="00AD5597" w:rsidRPr="00AD5597" w14:paraId="0BCC35C3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CEC8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CAA9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5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6A6D7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Alpi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B39BB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5.966200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29A8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50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F97A4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963E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AF314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</w:tr>
      <w:tr w:rsidR="00AD5597" w:rsidRPr="00AD5597" w14:paraId="1AB12F89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381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5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03B7A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3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67EB9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Alpi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88361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6.118129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509F7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825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C0798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5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C3B44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A92DD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</w:tr>
      <w:tr w:rsidR="00AD5597" w:rsidRPr="00AD5597" w14:paraId="19DA4C33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4901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6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2619D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78AFF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Continental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C0CA3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4.147416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DA54E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152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B5DE0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3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D5197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FC0F5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</w:tr>
      <w:tr w:rsidR="00AD5597" w:rsidRPr="00AD5597" w14:paraId="71C488AB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A0828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7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7D940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6233F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Mediterranea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30E2A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39.975495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338C6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512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5E3C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F95E5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634CE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</w:tr>
      <w:tr w:rsidR="00AD5597" w:rsidRPr="00AD5597" w14:paraId="25C9AE61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BED0D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8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1D8FA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DACB5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Mediterranea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79D4E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3.605999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A956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029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3332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6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DBCED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5A9A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</w:tr>
      <w:tr w:rsidR="00AD5597" w:rsidRPr="00AD5597" w14:paraId="51B918FD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382C0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BCC7A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03E28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Mediterranea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D7C91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3.050837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0A037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080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F3A25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660F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23D5E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</w:tr>
      <w:tr w:rsidR="00AD5597" w:rsidRPr="00AD5597" w14:paraId="28959795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07395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0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EF485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7608A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Continental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F8040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4.006734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7E34E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812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7E8D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BB70E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43BD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</w:tr>
      <w:tr w:rsidR="00AD5597" w:rsidRPr="00AD5597" w14:paraId="15CD9997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4F484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1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5271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8C371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Continental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EA118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5.204897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6BD6E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085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E0924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6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17E4D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709BE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</w:tr>
      <w:tr w:rsidR="00AD5597" w:rsidRPr="00AD5597" w14:paraId="3FAB1285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E7FC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2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575E1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3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80F95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Mediterranea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A8E9C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2.490264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DDB7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810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8B061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35EC5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763C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</w:tr>
      <w:tr w:rsidR="00AD5597" w:rsidRPr="00AD5597" w14:paraId="44AB9EBC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25AA0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6B98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3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B53EC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Mediterranea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F7D4B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3.704445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68A0E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800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AEC77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2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E5F9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696FF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</w:tr>
      <w:tr w:rsidR="00AD5597" w:rsidRPr="00AD5597" w14:paraId="1C89A96A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573EF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4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D3EF1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44FFC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Mediterranea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D455F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3.083214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B2AA6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900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FF3AD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5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417BA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1947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</w:tr>
      <w:tr w:rsidR="00AD5597" w:rsidRPr="00AD5597" w14:paraId="406C8EB5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4FB35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5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606D4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0E668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Alpi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3F321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5.015962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3208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852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4292C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C4B10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862A1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</w:tr>
      <w:tr w:rsidR="00AD5597" w:rsidRPr="00AD5597" w14:paraId="6C6BBA09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B95E4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6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20108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E4209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Alpi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81A9B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5.307006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15CCA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930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178DE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69B10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79A6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</w:tr>
      <w:tr w:rsidR="00AD5597" w:rsidRPr="00AD5597" w14:paraId="3682F05B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CC9D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7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7ACD8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ECAC9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Mediterranea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65A6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1.869584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6690B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925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8BFBC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0692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E3562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</w:tr>
      <w:tr w:rsidR="00AD5597" w:rsidRPr="00AD5597" w14:paraId="20E4A469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BA15C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8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A1924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3684D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Mediterranea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50CDD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1.977008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71A5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77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3AE6C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712CA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8BA0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</w:tr>
      <w:tr w:rsidR="00AD5597" w:rsidRPr="00AD5597" w14:paraId="0048CF24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4272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E5623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8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B5043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Continental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2E21F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4.785400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9998D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9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48B57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26FA2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6A54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</w:tr>
      <w:tr w:rsidR="00AD5597" w:rsidRPr="00AD5597" w14:paraId="3DE7B56D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F5B84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0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69CB7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6DE73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Alpi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0BDC1" w14:textId="77777777" w:rsidR="004871E1" w:rsidRPr="00AD5597" w:rsidRDefault="004871E1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5.797407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C5A59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750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2DBE1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A0E86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BDE9C" w14:textId="77777777" w:rsidR="004871E1" w:rsidRPr="00AD5597" w:rsidRDefault="004871E1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</w:tr>
      <w:tr w:rsidR="00B46A9D" w:rsidRPr="00AD5597" w14:paraId="2D82153E" w14:textId="77777777" w:rsidTr="008E04B5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27FD9F" w14:textId="77777777" w:rsidR="00B46A9D" w:rsidRPr="00AD5597" w:rsidRDefault="00B46A9D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1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39B39A" w14:textId="77777777" w:rsidR="00B46A9D" w:rsidRPr="00AD5597" w:rsidRDefault="00B46A9D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ABD1B7" w14:textId="77777777" w:rsidR="00B46A9D" w:rsidRPr="00AD5597" w:rsidRDefault="00B46A9D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Alpi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995138" w14:textId="77777777" w:rsidR="00B46A9D" w:rsidRPr="00AD5597" w:rsidRDefault="00B46A9D" w:rsidP="008428C5">
            <w:pPr>
              <w:widowControl/>
              <w:suppressAutoHyphens w:val="0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46.075136</w:t>
            </w:r>
          </w:p>
        </w:tc>
        <w:tc>
          <w:tcPr>
            <w:tcW w:w="3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CDA5F1" w14:textId="77777777" w:rsidR="00B46A9D" w:rsidRPr="00AD5597" w:rsidRDefault="008F5E99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5</w:t>
            </w:r>
            <w:r w:rsidR="00B46A9D"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75</w:t>
            </w:r>
          </w:p>
        </w:tc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63C4CD" w14:textId="77777777" w:rsidR="00B46A9D" w:rsidRPr="00AD5597" w:rsidRDefault="00B46A9D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9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1B36E" w14:textId="77777777" w:rsidR="00B46A9D" w:rsidRPr="00AD5597" w:rsidRDefault="00B46A9D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2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CD5D53" w14:textId="77777777" w:rsidR="00B46A9D" w:rsidRPr="00AD5597" w:rsidRDefault="00B46A9D" w:rsidP="008428C5">
            <w:pPr>
              <w:widowControl/>
              <w:suppressAutoHyphens w:val="0"/>
              <w:jc w:val="right"/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</w:pPr>
            <w:r w:rsidRPr="00AD5597">
              <w:rPr>
                <w:rFonts w:ascii="Times New Roman" w:eastAsia="Times New Roman" w:hAnsi="Times New Roman" w:cs="Times New Roman"/>
                <w:color w:val="auto"/>
                <w:lang w:val="it-IT" w:eastAsia="it-IT" w:bidi="ar-SA"/>
              </w:rPr>
              <w:t>1</w:t>
            </w:r>
          </w:p>
        </w:tc>
      </w:tr>
    </w:tbl>
    <w:p w14:paraId="7275A810" w14:textId="77777777" w:rsidR="008428C5" w:rsidRPr="00AD5597" w:rsidRDefault="008428C5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</w:p>
    <w:p w14:paraId="26BD6506" w14:textId="77777777" w:rsidR="008428C5" w:rsidRPr="00AD5597" w:rsidRDefault="008428C5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</w:p>
    <w:p w14:paraId="4AD970B8" w14:textId="77777777" w:rsidR="008428C5" w:rsidRPr="00AD5597" w:rsidRDefault="008428C5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</w:p>
    <w:p w14:paraId="12C61F02" w14:textId="77777777" w:rsidR="008428C5" w:rsidRPr="00AD5597" w:rsidRDefault="008428C5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  <w:sectPr w:rsidR="008428C5" w:rsidRPr="00AD5597" w:rsidSect="008428C5">
          <w:pgSz w:w="15840" w:h="12240" w:orient="landscape"/>
          <w:pgMar w:top="1134" w:right="1134" w:bottom="1134" w:left="1134" w:header="0" w:footer="0" w:gutter="0"/>
          <w:cols w:space="720"/>
          <w:formProt w:val="0"/>
          <w:docGrid w:linePitch="326"/>
        </w:sectPr>
      </w:pPr>
    </w:p>
    <w:p w14:paraId="55A0533C" w14:textId="77777777" w:rsidR="008428C5" w:rsidRPr="00AD5597" w:rsidRDefault="008428C5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</w:p>
    <w:p w14:paraId="02A617E4" w14:textId="7D054EC6" w:rsidR="000757E4" w:rsidRPr="00AD5597" w:rsidRDefault="000757E4" w:rsidP="000757E4">
      <w:pPr>
        <w:spacing w:line="480" w:lineRule="auto"/>
        <w:jc w:val="both"/>
        <w:rPr>
          <w:rFonts w:ascii="Times New Roman" w:eastAsia="Cambria" w:hAnsi="Times New Roman" w:cs="Times New Roman"/>
          <w:color w:val="auto"/>
        </w:rPr>
      </w:pPr>
      <w:r w:rsidRPr="00AD5597">
        <w:rPr>
          <w:rFonts w:ascii="Times New Roman" w:eastAsia="Cambria" w:hAnsi="Times New Roman" w:cs="Times New Roman"/>
          <w:b/>
          <w:color w:val="auto"/>
        </w:rPr>
        <w:t>Table S5</w:t>
      </w:r>
      <w:r w:rsidRPr="00AD5597">
        <w:rPr>
          <w:rFonts w:ascii="Times New Roman" w:eastAsia="Cambria" w:hAnsi="Times New Roman" w:cs="Times New Roman"/>
          <w:color w:val="auto"/>
        </w:rPr>
        <w:t xml:space="preserve">. Factors affecting </w:t>
      </w:r>
      <w:r w:rsidR="009A7CE0">
        <w:rPr>
          <w:rFonts w:ascii="Times New Roman" w:eastAsia="Cambria" w:hAnsi="Times New Roman" w:cs="Times New Roman"/>
          <w:color w:val="auto"/>
        </w:rPr>
        <w:t xml:space="preserve">the </w:t>
      </w:r>
      <w:r w:rsidRPr="00AD5597">
        <w:rPr>
          <w:rFonts w:ascii="Times New Roman" w:eastAsia="Cambria" w:hAnsi="Times New Roman" w:cs="Times New Roman"/>
          <w:color w:val="auto"/>
        </w:rPr>
        <w:t xml:space="preserve">number of prey items brought </w:t>
      </w:r>
      <w:r w:rsidR="009A7CE0">
        <w:rPr>
          <w:rFonts w:ascii="Times New Roman" w:eastAsia="Cambria" w:hAnsi="Times New Roman" w:cs="Times New Roman"/>
          <w:color w:val="auto"/>
        </w:rPr>
        <w:t xml:space="preserve">home </w:t>
      </w:r>
      <w:r w:rsidRPr="00AD5597">
        <w:rPr>
          <w:rFonts w:ascii="Times New Roman" w:eastAsia="Cambria" w:hAnsi="Times New Roman" w:cs="Times New Roman"/>
          <w:color w:val="auto"/>
        </w:rPr>
        <w:t>by domestic cats in one year (total model, R</w:t>
      </w:r>
      <w:r w:rsidRPr="00AD5597">
        <w:rPr>
          <w:rFonts w:ascii="Times New Roman" w:eastAsia="Cambria" w:hAnsi="Times New Roman" w:cs="Times New Roman"/>
          <w:color w:val="auto"/>
          <w:vertAlign w:val="superscript"/>
        </w:rPr>
        <w:t>2</w:t>
      </w:r>
      <w:r w:rsidRPr="00AD5597">
        <w:rPr>
          <w:rFonts w:ascii="Times New Roman" w:eastAsia="Cambria" w:hAnsi="Times New Roman" w:cs="Times New Roman"/>
          <w:color w:val="auto"/>
        </w:rPr>
        <w:t xml:space="preserve"> = 0.93). Asterisks indicate significant P (* &lt; 0.05; ** &lt;0.001).</w:t>
      </w:r>
    </w:p>
    <w:p w14:paraId="38EF394E" w14:textId="77777777" w:rsidR="000757E4" w:rsidRPr="00AD5597" w:rsidRDefault="000757E4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</w:p>
    <w:tbl>
      <w:tblPr>
        <w:tblW w:w="8730" w:type="dxa"/>
        <w:jc w:val="center"/>
        <w:tblLayout w:type="fixed"/>
        <w:tblLook w:val="0000" w:firstRow="0" w:lastRow="0" w:firstColumn="0" w:lastColumn="0" w:noHBand="0" w:noVBand="0"/>
      </w:tblPr>
      <w:tblGrid>
        <w:gridCol w:w="4095"/>
        <w:gridCol w:w="1245"/>
        <w:gridCol w:w="2115"/>
        <w:gridCol w:w="1275"/>
      </w:tblGrid>
      <w:tr w:rsidR="000757E4" w:rsidRPr="00AD5597" w14:paraId="76745855" w14:textId="77777777" w:rsidTr="006C4CDF">
        <w:trPr>
          <w:jc w:val="center"/>
        </w:trPr>
        <w:tc>
          <w:tcPr>
            <w:tcW w:w="4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763702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b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b/>
                <w:color w:val="auto"/>
              </w:rPr>
              <w:t>Variable</w:t>
            </w:r>
          </w:p>
        </w:tc>
        <w:tc>
          <w:tcPr>
            <w:tcW w:w="1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88" w:type="dxa"/>
            </w:tcMar>
          </w:tcPr>
          <w:p w14:paraId="6E29381E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b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b/>
                <w:color w:val="auto"/>
              </w:rPr>
              <w:t>B</w:t>
            </w:r>
          </w:p>
        </w:tc>
        <w:tc>
          <w:tcPr>
            <w:tcW w:w="21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5AC26C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b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b/>
                <w:color w:val="auto"/>
              </w:rPr>
              <w:t>Standard error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E175E3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b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b/>
                <w:color w:val="auto"/>
              </w:rPr>
              <w:t>P</w:t>
            </w:r>
          </w:p>
        </w:tc>
      </w:tr>
      <w:tr w:rsidR="000757E4" w:rsidRPr="00AD5597" w14:paraId="483F7A1F" w14:textId="77777777" w:rsidTr="006C4CDF">
        <w:trPr>
          <w:jc w:val="center"/>
        </w:trPr>
        <w:tc>
          <w:tcPr>
            <w:tcW w:w="4095" w:type="dxa"/>
            <w:tcBorders>
              <w:top w:val="single" w:sz="4" w:space="0" w:color="auto"/>
            </w:tcBorders>
            <w:shd w:val="clear" w:color="auto" w:fill="auto"/>
          </w:tcPr>
          <w:p w14:paraId="686DB108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Latitude</w:t>
            </w:r>
          </w:p>
        </w:tc>
        <w:tc>
          <w:tcPr>
            <w:tcW w:w="1245" w:type="dxa"/>
            <w:tcBorders>
              <w:top w:val="single" w:sz="4" w:space="0" w:color="auto"/>
            </w:tcBorders>
            <w:shd w:val="clear" w:color="auto" w:fill="auto"/>
            <w:tcMar>
              <w:left w:w="88" w:type="dxa"/>
            </w:tcMar>
          </w:tcPr>
          <w:p w14:paraId="532D7F5C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1.51</w:t>
            </w:r>
          </w:p>
        </w:tc>
        <w:tc>
          <w:tcPr>
            <w:tcW w:w="2115" w:type="dxa"/>
            <w:tcBorders>
              <w:top w:val="single" w:sz="4" w:space="0" w:color="auto"/>
            </w:tcBorders>
            <w:shd w:val="clear" w:color="auto" w:fill="auto"/>
          </w:tcPr>
          <w:p w14:paraId="137BC524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1.66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</w:tcPr>
          <w:p w14:paraId="0E46ABF4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38</w:t>
            </w:r>
          </w:p>
        </w:tc>
      </w:tr>
      <w:tr w:rsidR="000757E4" w:rsidRPr="00AD5597" w14:paraId="1BDAFC0F" w14:textId="77777777" w:rsidTr="006C4CDF">
        <w:trPr>
          <w:jc w:val="center"/>
        </w:trPr>
        <w:tc>
          <w:tcPr>
            <w:tcW w:w="4095" w:type="dxa"/>
            <w:shd w:val="clear" w:color="auto" w:fill="auto"/>
          </w:tcPr>
          <w:p w14:paraId="463CBFDE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Ecoregion (Continental)</w:t>
            </w:r>
          </w:p>
        </w:tc>
        <w:tc>
          <w:tcPr>
            <w:tcW w:w="1245" w:type="dxa"/>
            <w:shd w:val="clear" w:color="auto" w:fill="auto"/>
            <w:tcMar>
              <w:left w:w="88" w:type="dxa"/>
            </w:tcMar>
          </w:tcPr>
          <w:p w14:paraId="239981DD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4.52</w:t>
            </w:r>
          </w:p>
        </w:tc>
        <w:tc>
          <w:tcPr>
            <w:tcW w:w="2115" w:type="dxa"/>
            <w:shd w:val="clear" w:color="auto" w:fill="auto"/>
          </w:tcPr>
          <w:p w14:paraId="5317C96F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4.83</w:t>
            </w:r>
          </w:p>
        </w:tc>
        <w:tc>
          <w:tcPr>
            <w:tcW w:w="1275" w:type="dxa"/>
            <w:shd w:val="clear" w:color="auto" w:fill="auto"/>
          </w:tcPr>
          <w:p w14:paraId="52979279" w14:textId="77777777" w:rsidR="000757E4" w:rsidRPr="00AD5597" w:rsidRDefault="000757E4" w:rsidP="00980A28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37</w:t>
            </w:r>
          </w:p>
        </w:tc>
      </w:tr>
      <w:tr w:rsidR="000757E4" w:rsidRPr="00AD5597" w14:paraId="781C2906" w14:textId="77777777" w:rsidTr="006C4CDF">
        <w:trPr>
          <w:jc w:val="center"/>
        </w:trPr>
        <w:tc>
          <w:tcPr>
            <w:tcW w:w="4095" w:type="dxa"/>
            <w:shd w:val="clear" w:color="auto" w:fill="auto"/>
          </w:tcPr>
          <w:p w14:paraId="3B048598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Ecoregion (Alpine)</w:t>
            </w:r>
          </w:p>
        </w:tc>
        <w:tc>
          <w:tcPr>
            <w:tcW w:w="1245" w:type="dxa"/>
            <w:shd w:val="clear" w:color="auto" w:fill="auto"/>
            <w:tcMar>
              <w:left w:w="88" w:type="dxa"/>
            </w:tcMar>
          </w:tcPr>
          <w:p w14:paraId="3785F043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5.24</w:t>
            </w:r>
          </w:p>
        </w:tc>
        <w:tc>
          <w:tcPr>
            <w:tcW w:w="2115" w:type="dxa"/>
            <w:shd w:val="clear" w:color="auto" w:fill="auto"/>
          </w:tcPr>
          <w:p w14:paraId="285EFE3A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3.12</w:t>
            </w:r>
          </w:p>
        </w:tc>
        <w:tc>
          <w:tcPr>
            <w:tcW w:w="1275" w:type="dxa"/>
            <w:shd w:val="clear" w:color="auto" w:fill="auto"/>
          </w:tcPr>
          <w:p w14:paraId="5F4BC046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36</w:t>
            </w:r>
          </w:p>
        </w:tc>
      </w:tr>
      <w:tr w:rsidR="000757E4" w:rsidRPr="00AD5597" w14:paraId="7E98D6CD" w14:textId="77777777" w:rsidTr="006C4CDF">
        <w:trPr>
          <w:jc w:val="center"/>
        </w:trPr>
        <w:tc>
          <w:tcPr>
            <w:tcW w:w="4095" w:type="dxa"/>
            <w:shd w:val="clear" w:color="auto" w:fill="auto"/>
          </w:tcPr>
          <w:p w14:paraId="6B5EC516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Ecoregion (Mediterranean)</w:t>
            </w:r>
          </w:p>
        </w:tc>
        <w:tc>
          <w:tcPr>
            <w:tcW w:w="1245" w:type="dxa"/>
            <w:shd w:val="clear" w:color="auto" w:fill="auto"/>
            <w:tcMar>
              <w:left w:w="88" w:type="dxa"/>
            </w:tcMar>
          </w:tcPr>
          <w:p w14:paraId="2DBBCB37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6.43</w:t>
            </w:r>
          </w:p>
        </w:tc>
        <w:tc>
          <w:tcPr>
            <w:tcW w:w="2115" w:type="dxa"/>
            <w:shd w:val="clear" w:color="auto" w:fill="auto"/>
          </w:tcPr>
          <w:p w14:paraId="186FB7F4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4.39</w:t>
            </w:r>
          </w:p>
        </w:tc>
        <w:tc>
          <w:tcPr>
            <w:tcW w:w="1275" w:type="dxa"/>
            <w:shd w:val="clear" w:color="auto" w:fill="auto"/>
          </w:tcPr>
          <w:p w14:paraId="10F0BD3F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33</w:t>
            </w:r>
          </w:p>
        </w:tc>
      </w:tr>
      <w:tr w:rsidR="000757E4" w:rsidRPr="00AD5597" w14:paraId="1C2D4E64" w14:textId="77777777" w:rsidTr="006C4CDF">
        <w:trPr>
          <w:jc w:val="center"/>
        </w:trPr>
        <w:tc>
          <w:tcPr>
            <w:tcW w:w="4095" w:type="dxa"/>
            <w:shd w:val="clear" w:color="auto" w:fill="auto"/>
          </w:tcPr>
          <w:p w14:paraId="48756A29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Distance from the countryside</w:t>
            </w:r>
          </w:p>
        </w:tc>
        <w:tc>
          <w:tcPr>
            <w:tcW w:w="1245" w:type="dxa"/>
            <w:shd w:val="clear" w:color="auto" w:fill="auto"/>
            <w:tcMar>
              <w:left w:w="88" w:type="dxa"/>
            </w:tcMar>
          </w:tcPr>
          <w:p w14:paraId="5B76921E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-0.03</w:t>
            </w:r>
          </w:p>
        </w:tc>
        <w:tc>
          <w:tcPr>
            <w:tcW w:w="2115" w:type="dxa"/>
            <w:shd w:val="clear" w:color="auto" w:fill="auto"/>
          </w:tcPr>
          <w:p w14:paraId="6ED05FF6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01</w:t>
            </w:r>
          </w:p>
        </w:tc>
        <w:tc>
          <w:tcPr>
            <w:tcW w:w="1275" w:type="dxa"/>
            <w:shd w:val="clear" w:color="auto" w:fill="auto"/>
          </w:tcPr>
          <w:p w14:paraId="4AFE631E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001**</w:t>
            </w:r>
          </w:p>
        </w:tc>
      </w:tr>
      <w:tr w:rsidR="000757E4" w:rsidRPr="00AD5597" w14:paraId="5222DEA9" w14:textId="77777777" w:rsidTr="006C4CDF">
        <w:trPr>
          <w:jc w:val="center"/>
        </w:trPr>
        <w:tc>
          <w:tcPr>
            <w:tcW w:w="4095" w:type="dxa"/>
            <w:shd w:val="clear" w:color="auto" w:fill="auto"/>
          </w:tcPr>
          <w:p w14:paraId="112519AA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Hours/day outside</w:t>
            </w:r>
          </w:p>
        </w:tc>
        <w:tc>
          <w:tcPr>
            <w:tcW w:w="1245" w:type="dxa"/>
            <w:shd w:val="clear" w:color="auto" w:fill="auto"/>
            <w:tcMar>
              <w:left w:w="88" w:type="dxa"/>
            </w:tcMar>
          </w:tcPr>
          <w:p w14:paraId="57563F3C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98</w:t>
            </w:r>
          </w:p>
        </w:tc>
        <w:tc>
          <w:tcPr>
            <w:tcW w:w="2115" w:type="dxa"/>
            <w:shd w:val="clear" w:color="auto" w:fill="auto"/>
          </w:tcPr>
          <w:p w14:paraId="22C4CEA5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39</w:t>
            </w:r>
          </w:p>
        </w:tc>
        <w:tc>
          <w:tcPr>
            <w:tcW w:w="1275" w:type="dxa"/>
            <w:shd w:val="clear" w:color="auto" w:fill="auto"/>
          </w:tcPr>
          <w:p w14:paraId="73384E5B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03*</w:t>
            </w:r>
          </w:p>
        </w:tc>
      </w:tr>
      <w:tr w:rsidR="000757E4" w:rsidRPr="00AD5597" w14:paraId="1F852FB6" w14:textId="77777777" w:rsidTr="006C4CDF">
        <w:trPr>
          <w:jc w:val="center"/>
        </w:trPr>
        <w:tc>
          <w:tcPr>
            <w:tcW w:w="4095" w:type="dxa"/>
            <w:shd w:val="clear" w:color="auto" w:fill="auto"/>
          </w:tcPr>
          <w:p w14:paraId="1EC4DEED" w14:textId="766875F2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 xml:space="preserve">Presence of </w:t>
            </w:r>
            <w:r w:rsidR="009A7CE0">
              <w:rPr>
                <w:rFonts w:ascii="Times New Roman" w:eastAsia="Cambria" w:hAnsi="Times New Roman" w:cs="Times New Roman"/>
                <w:color w:val="auto"/>
              </w:rPr>
              <w:t xml:space="preserve">a collar </w:t>
            </w:r>
            <w:r w:rsidRPr="00AD5597">
              <w:rPr>
                <w:rFonts w:ascii="Times New Roman" w:eastAsia="Cambria" w:hAnsi="Times New Roman" w:cs="Times New Roman"/>
                <w:color w:val="auto"/>
              </w:rPr>
              <w:t>bell</w:t>
            </w:r>
          </w:p>
        </w:tc>
        <w:tc>
          <w:tcPr>
            <w:tcW w:w="1245" w:type="dxa"/>
            <w:shd w:val="clear" w:color="auto" w:fill="auto"/>
            <w:tcMar>
              <w:left w:w="88" w:type="dxa"/>
            </w:tcMar>
          </w:tcPr>
          <w:p w14:paraId="01A8E24C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-0.14</w:t>
            </w:r>
          </w:p>
        </w:tc>
        <w:tc>
          <w:tcPr>
            <w:tcW w:w="2115" w:type="dxa"/>
            <w:shd w:val="clear" w:color="auto" w:fill="auto"/>
          </w:tcPr>
          <w:p w14:paraId="46FE39ED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2.71</w:t>
            </w:r>
          </w:p>
        </w:tc>
        <w:tc>
          <w:tcPr>
            <w:tcW w:w="1275" w:type="dxa"/>
            <w:shd w:val="clear" w:color="auto" w:fill="auto"/>
          </w:tcPr>
          <w:p w14:paraId="22011B68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96</w:t>
            </w:r>
          </w:p>
        </w:tc>
      </w:tr>
      <w:tr w:rsidR="000757E4" w:rsidRPr="00AD5597" w14:paraId="0D47AFD3" w14:textId="77777777" w:rsidTr="006C4CDF">
        <w:trPr>
          <w:jc w:val="center"/>
        </w:trPr>
        <w:tc>
          <w:tcPr>
            <w:tcW w:w="4095" w:type="dxa"/>
            <w:shd w:val="clear" w:color="auto" w:fill="auto"/>
          </w:tcPr>
          <w:p w14:paraId="5384252B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Sex</w:t>
            </w:r>
          </w:p>
        </w:tc>
        <w:tc>
          <w:tcPr>
            <w:tcW w:w="1245" w:type="dxa"/>
            <w:shd w:val="clear" w:color="auto" w:fill="auto"/>
            <w:tcMar>
              <w:left w:w="88" w:type="dxa"/>
            </w:tcMar>
          </w:tcPr>
          <w:p w14:paraId="0F92CA7A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045</w:t>
            </w:r>
          </w:p>
        </w:tc>
        <w:tc>
          <w:tcPr>
            <w:tcW w:w="2115" w:type="dxa"/>
            <w:shd w:val="clear" w:color="auto" w:fill="auto"/>
          </w:tcPr>
          <w:p w14:paraId="0D6E545C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2.96</w:t>
            </w:r>
          </w:p>
        </w:tc>
        <w:tc>
          <w:tcPr>
            <w:tcW w:w="1275" w:type="dxa"/>
            <w:shd w:val="clear" w:color="auto" w:fill="auto"/>
          </w:tcPr>
          <w:p w14:paraId="5CA6FD13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color w:val="auto"/>
              </w:rPr>
              <w:t>0.96</w:t>
            </w:r>
          </w:p>
        </w:tc>
      </w:tr>
      <w:tr w:rsidR="000757E4" w:rsidRPr="00AD5597" w14:paraId="2338B6D5" w14:textId="77777777" w:rsidTr="006C4CDF">
        <w:trPr>
          <w:jc w:val="center"/>
        </w:trPr>
        <w:tc>
          <w:tcPr>
            <w:tcW w:w="4095" w:type="dxa"/>
            <w:shd w:val="clear" w:color="auto" w:fill="auto"/>
          </w:tcPr>
          <w:p w14:paraId="1230F70A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i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i/>
                <w:color w:val="auto"/>
              </w:rPr>
              <w:t>Intercept</w:t>
            </w:r>
          </w:p>
        </w:tc>
        <w:tc>
          <w:tcPr>
            <w:tcW w:w="1245" w:type="dxa"/>
            <w:shd w:val="clear" w:color="auto" w:fill="auto"/>
            <w:tcMar>
              <w:left w:w="88" w:type="dxa"/>
            </w:tcMar>
          </w:tcPr>
          <w:p w14:paraId="7B81F5BF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i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i/>
                <w:color w:val="auto"/>
              </w:rPr>
              <w:t>-24.62</w:t>
            </w:r>
          </w:p>
        </w:tc>
        <w:tc>
          <w:tcPr>
            <w:tcW w:w="2115" w:type="dxa"/>
            <w:shd w:val="clear" w:color="auto" w:fill="auto"/>
          </w:tcPr>
          <w:p w14:paraId="43BDACA7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i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i/>
                <w:color w:val="auto"/>
              </w:rPr>
              <w:t>4.37</w:t>
            </w:r>
          </w:p>
        </w:tc>
        <w:tc>
          <w:tcPr>
            <w:tcW w:w="1275" w:type="dxa"/>
            <w:shd w:val="clear" w:color="auto" w:fill="auto"/>
          </w:tcPr>
          <w:p w14:paraId="5E955DB4" w14:textId="77777777" w:rsidR="000757E4" w:rsidRPr="00AD5597" w:rsidRDefault="000757E4" w:rsidP="000757E4">
            <w:pPr>
              <w:jc w:val="both"/>
              <w:rPr>
                <w:rFonts w:ascii="Times New Roman" w:eastAsia="Cambria" w:hAnsi="Times New Roman" w:cs="Times New Roman"/>
                <w:i/>
                <w:color w:val="auto"/>
              </w:rPr>
            </w:pPr>
            <w:r w:rsidRPr="00AD5597">
              <w:rPr>
                <w:rFonts w:ascii="Times New Roman" w:eastAsia="Cambria" w:hAnsi="Times New Roman" w:cs="Times New Roman"/>
                <w:i/>
                <w:color w:val="auto"/>
              </w:rPr>
              <w:t>0.74</w:t>
            </w:r>
          </w:p>
        </w:tc>
      </w:tr>
    </w:tbl>
    <w:p w14:paraId="51CAC732" w14:textId="77777777" w:rsidR="000757E4" w:rsidRPr="00AD5597" w:rsidRDefault="000757E4" w:rsidP="000757E4">
      <w:pPr>
        <w:spacing w:line="480" w:lineRule="auto"/>
        <w:jc w:val="both"/>
        <w:rPr>
          <w:rFonts w:ascii="Times New Roman" w:eastAsia="Cambria" w:hAnsi="Times New Roman" w:cs="Times New Roman"/>
          <w:color w:val="auto"/>
        </w:rPr>
      </w:pPr>
    </w:p>
    <w:p w14:paraId="6B489D62" w14:textId="77777777" w:rsidR="000757E4" w:rsidRPr="00AD5597" w:rsidRDefault="000757E4" w:rsidP="00833221">
      <w:pPr>
        <w:pStyle w:val="BodyText"/>
        <w:jc w:val="both"/>
        <w:rPr>
          <w:rFonts w:ascii="Times New Roman" w:hAnsi="Times New Roman" w:cs="Times New Roman"/>
          <w:bCs/>
          <w:color w:val="auto"/>
        </w:rPr>
      </w:pPr>
    </w:p>
    <w:sectPr w:rsidR="000757E4" w:rsidRPr="00AD5597" w:rsidSect="008428C5">
      <w:pgSz w:w="12240" w:h="15840"/>
      <w:pgMar w:top="1134" w:right="1134" w:bottom="1134" w:left="1134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4"/>
  <w:hideSpellingErrors/>
  <w:hideGrammaticalErrors/>
  <w:proofState w:spelling="clean" w:grammar="clean"/>
  <w:defaultTabStop w:val="709"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NDQwtDS1MDAxtTRX0lEKTi0uzszPAykwrAUAVuZziCwAAAA="/>
  </w:docVars>
  <w:rsids>
    <w:rsidRoot w:val="004C4E53"/>
    <w:rsid w:val="00066468"/>
    <w:rsid w:val="000757E4"/>
    <w:rsid w:val="001B06BC"/>
    <w:rsid w:val="00462379"/>
    <w:rsid w:val="004871E1"/>
    <w:rsid w:val="004C4E53"/>
    <w:rsid w:val="005905C6"/>
    <w:rsid w:val="005A2A4C"/>
    <w:rsid w:val="005E52C5"/>
    <w:rsid w:val="00632247"/>
    <w:rsid w:val="006C4CDF"/>
    <w:rsid w:val="00833221"/>
    <w:rsid w:val="008428C5"/>
    <w:rsid w:val="008D11CC"/>
    <w:rsid w:val="008E04B5"/>
    <w:rsid w:val="008F383B"/>
    <w:rsid w:val="008F5E99"/>
    <w:rsid w:val="009A7CE0"/>
    <w:rsid w:val="00A27A8A"/>
    <w:rsid w:val="00A42E21"/>
    <w:rsid w:val="00AD5597"/>
    <w:rsid w:val="00B46A9D"/>
    <w:rsid w:val="00B8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23FF0"/>
  <w15:docId w15:val="{C9D009A4-90A6-478B-BE0E-0C3F37DFE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A4C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A4C"/>
    <w:rPr>
      <w:rFonts w:ascii="Segoe UI" w:hAnsi="Segoe UI" w:cs="Mangal"/>
      <w:color w:val="00000A"/>
      <w:sz w:val="18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83322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33221"/>
    <w:rPr>
      <w:color w:val="800080"/>
      <w:u w:val="single"/>
    </w:rPr>
  </w:style>
  <w:style w:type="paragraph" w:customStyle="1" w:styleId="msonormal0">
    <w:name w:val="msonormal"/>
    <w:basedOn w:val="Normal"/>
    <w:rsid w:val="00833221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it-IT" w:eastAsia="it-IT" w:bidi="ar-SA"/>
    </w:rPr>
  </w:style>
  <w:style w:type="paragraph" w:customStyle="1" w:styleId="font5">
    <w:name w:val="font5"/>
    <w:basedOn w:val="Normal"/>
    <w:rsid w:val="00833221"/>
    <w:pPr>
      <w:widowControl/>
      <w:suppressAutoHyphens w:val="0"/>
      <w:spacing w:before="100" w:beforeAutospacing="1" w:after="100" w:afterAutospacing="1"/>
    </w:pPr>
    <w:rPr>
      <w:rFonts w:ascii="Cambria" w:eastAsia="Times New Roman" w:hAnsi="Cambria" w:cs="Times New Roman"/>
      <w:color w:val="000000"/>
      <w:sz w:val="22"/>
      <w:szCs w:val="22"/>
      <w:lang w:val="it-IT" w:eastAsia="it-IT" w:bidi="ar-SA"/>
    </w:rPr>
  </w:style>
  <w:style w:type="paragraph" w:customStyle="1" w:styleId="font6">
    <w:name w:val="font6"/>
    <w:basedOn w:val="Normal"/>
    <w:rsid w:val="00833221"/>
    <w:pPr>
      <w:widowControl/>
      <w:suppressAutoHyphens w:val="0"/>
      <w:spacing w:before="100" w:beforeAutospacing="1" w:after="100" w:afterAutospacing="1"/>
    </w:pPr>
    <w:rPr>
      <w:rFonts w:ascii="Cambria" w:eastAsia="Times New Roman" w:hAnsi="Cambria" w:cs="Times New Roman"/>
      <w:i/>
      <w:iCs/>
      <w:color w:val="000000"/>
      <w:sz w:val="22"/>
      <w:szCs w:val="22"/>
      <w:lang w:val="it-IT" w:eastAsia="it-IT" w:bidi="ar-SA"/>
    </w:rPr>
  </w:style>
  <w:style w:type="paragraph" w:customStyle="1" w:styleId="xl68">
    <w:name w:val="xl68"/>
    <w:basedOn w:val="Normal"/>
    <w:rsid w:val="00833221"/>
    <w:pPr>
      <w:widowControl/>
      <w:suppressAutoHyphens w:val="0"/>
      <w:spacing w:before="100" w:beforeAutospacing="1" w:after="100" w:afterAutospacing="1"/>
    </w:pPr>
    <w:rPr>
      <w:rFonts w:ascii="Cambria" w:eastAsia="Times New Roman" w:hAnsi="Cambria" w:cs="Times New Roman"/>
      <w:b/>
      <w:bCs/>
      <w:color w:val="auto"/>
      <w:lang w:val="it-IT" w:eastAsia="it-IT" w:bidi="ar-SA"/>
    </w:rPr>
  </w:style>
  <w:style w:type="paragraph" w:customStyle="1" w:styleId="xl69">
    <w:name w:val="xl69"/>
    <w:basedOn w:val="Normal"/>
    <w:rsid w:val="00833221"/>
    <w:pPr>
      <w:widowControl/>
      <w:suppressAutoHyphens w:val="0"/>
      <w:spacing w:before="100" w:beforeAutospacing="1" w:after="100" w:afterAutospacing="1"/>
    </w:pPr>
    <w:rPr>
      <w:rFonts w:ascii="Cambria" w:eastAsia="Times New Roman" w:hAnsi="Cambria" w:cs="Times New Roman"/>
      <w:i/>
      <w:iCs/>
      <w:color w:val="auto"/>
      <w:lang w:val="it-IT" w:eastAsia="it-IT" w:bidi="ar-SA"/>
    </w:rPr>
  </w:style>
  <w:style w:type="paragraph" w:customStyle="1" w:styleId="xl70">
    <w:name w:val="xl70"/>
    <w:basedOn w:val="Normal"/>
    <w:rsid w:val="00833221"/>
    <w:pPr>
      <w:widowControl/>
      <w:suppressAutoHyphens w:val="0"/>
      <w:spacing w:before="100" w:beforeAutospacing="1" w:after="100" w:afterAutospacing="1"/>
    </w:pPr>
    <w:rPr>
      <w:rFonts w:ascii="Cambria" w:eastAsia="Times New Roman" w:hAnsi="Cambria" w:cs="Times New Roman"/>
      <w:color w:val="auto"/>
      <w:lang w:val="it-IT" w:eastAsia="it-IT" w:bidi="ar-SA"/>
    </w:rPr>
  </w:style>
  <w:style w:type="paragraph" w:customStyle="1" w:styleId="xl71">
    <w:name w:val="xl71"/>
    <w:basedOn w:val="Normal"/>
    <w:rsid w:val="00833221"/>
    <w:pPr>
      <w:widowControl/>
      <w:suppressAutoHyphens w:val="0"/>
      <w:spacing w:before="100" w:beforeAutospacing="1" w:after="100" w:afterAutospacing="1"/>
    </w:pPr>
    <w:rPr>
      <w:rFonts w:ascii="Cambria" w:eastAsia="Times New Roman" w:hAnsi="Cambria" w:cs="Times New Roman"/>
      <w:i/>
      <w:iCs/>
      <w:color w:val="auto"/>
      <w:lang w:val="it-IT" w:eastAsia="it-IT" w:bidi="ar-SA"/>
    </w:rPr>
  </w:style>
  <w:style w:type="paragraph" w:customStyle="1" w:styleId="xl72">
    <w:name w:val="xl72"/>
    <w:basedOn w:val="Normal"/>
    <w:rsid w:val="00833221"/>
    <w:pPr>
      <w:widowControl/>
      <w:suppressAutoHyphens w:val="0"/>
      <w:spacing w:before="100" w:beforeAutospacing="1" w:after="100" w:afterAutospacing="1"/>
    </w:pPr>
    <w:rPr>
      <w:rFonts w:ascii="Cambria" w:eastAsia="Times New Roman" w:hAnsi="Cambria" w:cs="Times New Roman"/>
      <w:color w:val="auto"/>
      <w:lang w:val="it-IT" w:eastAsia="it-IT" w:bidi="ar-SA"/>
    </w:rPr>
  </w:style>
  <w:style w:type="paragraph" w:customStyle="1" w:styleId="xl73">
    <w:name w:val="xl73"/>
    <w:basedOn w:val="Normal"/>
    <w:rsid w:val="00833221"/>
    <w:pPr>
      <w:widowControl/>
      <w:suppressAutoHyphens w:val="0"/>
      <w:spacing w:before="100" w:beforeAutospacing="1" w:after="100" w:afterAutospacing="1"/>
    </w:pPr>
    <w:rPr>
      <w:rFonts w:ascii="Cambria" w:eastAsia="Times New Roman" w:hAnsi="Cambria" w:cs="Times New Roman"/>
      <w:color w:val="auto"/>
      <w:lang w:val="it-IT" w:eastAsia="it-IT" w:bidi="ar-SA"/>
    </w:rPr>
  </w:style>
  <w:style w:type="paragraph" w:customStyle="1" w:styleId="xl74">
    <w:name w:val="xl74"/>
    <w:basedOn w:val="Normal"/>
    <w:rsid w:val="00833221"/>
    <w:pPr>
      <w:widowControl/>
      <w:suppressAutoHyphens w:val="0"/>
      <w:spacing w:before="100" w:beforeAutospacing="1" w:after="100" w:afterAutospacing="1"/>
    </w:pPr>
    <w:rPr>
      <w:rFonts w:ascii="Cambria" w:eastAsia="Times New Roman" w:hAnsi="Cambria" w:cs="Times New Roman"/>
      <w:color w:val="auto"/>
      <w:lang w:val="it-IT" w:eastAsia="it-IT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3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AA8B7-DD8F-49E4-BF7E-7618C8D09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088</Words>
  <Characters>11902</Characters>
  <Application>Microsoft Office Word</Application>
  <DocSecurity>0</DocSecurity>
  <Lines>99</Lines>
  <Paragraphs>2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Thomas</dc:creator>
  <dc:description/>
  <cp:lastModifiedBy>Rebecca Thomas</cp:lastModifiedBy>
  <cp:revision>2</cp:revision>
  <dcterms:created xsi:type="dcterms:W3CDTF">2019-11-29T09:38:00Z</dcterms:created>
  <dcterms:modified xsi:type="dcterms:W3CDTF">2019-11-29T09:38:00Z</dcterms:modified>
  <dc:language>en-US</dc:language>
</cp:coreProperties>
</file>